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r>
        <w:t xml:space="preserve">Suppose that the amount of wood that I burn per day is approximately normally distributed with a mean of 1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</w: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34b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2e14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</cp:coreProperties>
</file>